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F85AD" w14:textId="06349FB6" w:rsidR="00062BEE" w:rsidRDefault="00062BEE"/>
    <w:p w14:paraId="2BDFB58D" w14:textId="32D6DF53" w:rsidR="005D3D10" w:rsidRDefault="005D3D10">
      <w:r>
        <w:rPr>
          <w:noProof/>
        </w:rPr>
        <w:drawing>
          <wp:inline distT="0" distB="0" distL="0" distR="0" wp14:anchorId="7C1D8ECD" wp14:editId="7FF9F271">
            <wp:extent cx="5943600" cy="32080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239CE" w14:textId="4C7D7D1E" w:rsidR="005D3D10" w:rsidRDefault="00545771">
      <w:pPr>
        <w:pBdr>
          <w:bottom w:val="single" w:sz="6" w:space="1" w:color="auto"/>
        </w:pBdr>
      </w:pPr>
      <w:r>
        <w:t>Registration page to be Custom Data User or To be Data Owner</w:t>
      </w:r>
    </w:p>
    <w:p w14:paraId="218784E9" w14:textId="77777777" w:rsidR="00545771" w:rsidRDefault="00545771"/>
    <w:p w14:paraId="56417C82" w14:textId="1CEB1A2F" w:rsidR="005D3D10" w:rsidRDefault="005D3D10">
      <w:r>
        <w:rPr>
          <w:noProof/>
        </w:rPr>
        <w:drawing>
          <wp:inline distT="0" distB="0" distL="0" distR="0" wp14:anchorId="62414BC1" wp14:editId="7AE0CB7B">
            <wp:extent cx="5943600" cy="23552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83127" w14:textId="4E758416" w:rsidR="005D3D10" w:rsidRDefault="005D3D10"/>
    <w:p w14:paraId="0D5915FA" w14:textId="2DACDFAE" w:rsidR="005D3D10" w:rsidRDefault="005D3D10"/>
    <w:p w14:paraId="5C0DD11A" w14:textId="4F1ED4A8" w:rsidR="005D3D10" w:rsidRDefault="005D3D10">
      <w:r>
        <w:rPr>
          <w:noProof/>
        </w:rPr>
        <w:lastRenderedPageBreak/>
        <w:drawing>
          <wp:inline distT="0" distB="0" distL="0" distR="0" wp14:anchorId="3EBFFCA5" wp14:editId="59E8B2C3">
            <wp:extent cx="5943600" cy="20021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1077F" w14:textId="07E815D1" w:rsidR="005D3D10" w:rsidRDefault="00545771">
      <w:r>
        <w:t>User Management</w:t>
      </w:r>
    </w:p>
    <w:p w14:paraId="6AC356DD" w14:textId="1BD4CF68" w:rsidR="005D3D10" w:rsidRDefault="005D3D10">
      <w:r>
        <w:rPr>
          <w:noProof/>
        </w:rPr>
        <w:drawing>
          <wp:inline distT="0" distB="0" distL="0" distR="0" wp14:anchorId="5712EDF4" wp14:editId="2D6521F7">
            <wp:extent cx="5943600" cy="25565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597FB" w14:textId="6613E7BF" w:rsidR="005D3D10" w:rsidRDefault="00545771">
      <w:r>
        <w:t>Ganache for making blockchain local environment</w:t>
      </w:r>
    </w:p>
    <w:p w14:paraId="17F92991" w14:textId="53477FB9" w:rsidR="005D3D10" w:rsidRDefault="005D3D10">
      <w:r>
        <w:rPr>
          <w:noProof/>
        </w:rPr>
        <w:lastRenderedPageBreak/>
        <w:drawing>
          <wp:inline distT="0" distB="0" distL="0" distR="0" wp14:anchorId="0F6EEBDF" wp14:editId="26A6F9DD">
            <wp:extent cx="5943600" cy="3105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BB0F3" w14:textId="2EDC86C4" w:rsidR="00545771" w:rsidRDefault="00545771">
      <w:r>
        <w:rPr>
          <w:noProof/>
        </w:rPr>
        <w:drawing>
          <wp:inline distT="0" distB="0" distL="0" distR="0" wp14:anchorId="5D2AE7DD" wp14:editId="2B199CD0">
            <wp:extent cx="5943600" cy="3326765"/>
            <wp:effectExtent l="0" t="0" r="0" b="6985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F0CF" w14:textId="65E93803" w:rsidR="005D3D10" w:rsidRDefault="005D3D10"/>
    <w:p w14:paraId="3F16BF14" w14:textId="1CE76885" w:rsidR="005D3D10" w:rsidRDefault="005D3D10">
      <w:r>
        <w:rPr>
          <w:noProof/>
        </w:rPr>
        <w:lastRenderedPageBreak/>
        <w:drawing>
          <wp:inline distT="0" distB="0" distL="0" distR="0" wp14:anchorId="3BCB3199" wp14:editId="179DD454">
            <wp:extent cx="5943600" cy="30232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16D29" w14:textId="091B7FCC" w:rsidR="005D3D10" w:rsidRDefault="005D3D10"/>
    <w:p w14:paraId="7F0276D2" w14:textId="50FA9973" w:rsidR="005D3D10" w:rsidRDefault="00545771">
      <w:r>
        <w:t>Custom Data call from database server and securing by key with AES and RSA</w:t>
      </w:r>
    </w:p>
    <w:p w14:paraId="4D17B6C3" w14:textId="21CB2451" w:rsidR="00DD0B86" w:rsidRDefault="00DD0B86"/>
    <w:p w14:paraId="093D0A3A" w14:textId="5C3DC821" w:rsidR="00DD0B86" w:rsidRDefault="00DD0B86">
      <w:r>
        <w:rPr>
          <w:noProof/>
        </w:rPr>
        <w:drawing>
          <wp:inline distT="0" distB="0" distL="0" distR="0" wp14:anchorId="275435C4" wp14:editId="40CAE325">
            <wp:extent cx="5943600" cy="31883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38968" w14:textId="17105A2D" w:rsidR="00847373" w:rsidRDefault="00545771">
      <w:r>
        <w:t>Running server</w:t>
      </w:r>
    </w:p>
    <w:p w14:paraId="6A2122D6" w14:textId="3053CD80" w:rsidR="00847373" w:rsidRDefault="00847373">
      <w:r>
        <w:rPr>
          <w:noProof/>
        </w:rPr>
        <w:lastRenderedPageBreak/>
        <w:drawing>
          <wp:inline distT="0" distB="0" distL="0" distR="0" wp14:anchorId="2F925FBC" wp14:editId="64A2FC66">
            <wp:extent cx="5943600" cy="18364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F7A99" w14:textId="0A07406D" w:rsidR="003F2BE5" w:rsidRDefault="00D96931">
      <w:r>
        <w:t>Dataset created in the form on asymmetric encryption using AES</w:t>
      </w:r>
    </w:p>
    <w:p w14:paraId="50161B06" w14:textId="714E6027" w:rsidR="003F2BE5" w:rsidRDefault="003F2BE5">
      <w:r>
        <w:rPr>
          <w:noProof/>
        </w:rPr>
        <w:drawing>
          <wp:inline distT="0" distB="0" distL="0" distR="0" wp14:anchorId="7EA8BFF7" wp14:editId="078A5187">
            <wp:extent cx="5943600" cy="21824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BAFD4" w14:textId="2F253501" w:rsidR="009C3E08" w:rsidRDefault="009C3E08"/>
    <w:p w14:paraId="416F2ACD" w14:textId="533F4387" w:rsidR="009C3E08" w:rsidRDefault="009C3E08">
      <w:r>
        <w:rPr>
          <w:noProof/>
        </w:rPr>
        <w:drawing>
          <wp:inline distT="0" distB="0" distL="0" distR="0" wp14:anchorId="68107067" wp14:editId="7E1FB134">
            <wp:extent cx="5943600" cy="31762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E7925" w14:textId="5A644812" w:rsidR="00D96931" w:rsidRDefault="00D96931">
      <w:r>
        <w:lastRenderedPageBreak/>
        <w:t>After getting accessing from data owner for a dataset, use can decrypt the dataset dynamic security key with private key then decrypt the dataset with this decrypted after downloading from the decentralized storage</w:t>
      </w:r>
    </w:p>
    <w:p w14:paraId="71CFC34F" w14:textId="4A84AE6D" w:rsidR="00A6564A" w:rsidRDefault="00A6564A"/>
    <w:p w14:paraId="5F2467D5" w14:textId="12B04739" w:rsidR="00A6564A" w:rsidRDefault="00A6564A"/>
    <w:p w14:paraId="0FA91E51" w14:textId="5EC66094" w:rsidR="00A6564A" w:rsidRDefault="00A6564A">
      <w:r>
        <w:rPr>
          <w:noProof/>
        </w:rPr>
        <w:drawing>
          <wp:inline distT="0" distB="0" distL="0" distR="0" wp14:anchorId="7B74080C" wp14:editId="795671E7">
            <wp:extent cx="5943600" cy="281876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56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wMrIwtDS0NDU0tbBQ0lEKTi0uzszPAykwrAUASBxfSywAAAA="/>
  </w:docVars>
  <w:rsids>
    <w:rsidRoot w:val="00972903"/>
    <w:rsid w:val="00062BEE"/>
    <w:rsid w:val="003F2BE5"/>
    <w:rsid w:val="00545771"/>
    <w:rsid w:val="005D3D10"/>
    <w:rsid w:val="00847373"/>
    <w:rsid w:val="00972903"/>
    <w:rsid w:val="009C3E08"/>
    <w:rsid w:val="00A6564A"/>
    <w:rsid w:val="00D96931"/>
    <w:rsid w:val="00DD0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AE8C0"/>
  <w15:chartTrackingRefBased/>
  <w15:docId w15:val="{42A06A04-DAC4-4C50-B7B5-95296A824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6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Razzaq</dc:creator>
  <cp:keywords/>
  <dc:description/>
  <cp:lastModifiedBy>Abdul Razzaq</cp:lastModifiedBy>
  <cp:revision>8</cp:revision>
  <dcterms:created xsi:type="dcterms:W3CDTF">2022-06-04T13:26:00Z</dcterms:created>
  <dcterms:modified xsi:type="dcterms:W3CDTF">2022-06-04T18:58:00Z</dcterms:modified>
</cp:coreProperties>
</file>